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250667</w:t>
      </w:r>
    </w:p>
    <w:p>
      <w:pPr>
        <w:pStyle w:val="Date"/>
      </w:pPr>
      <w:r>
        <w:t xml:space="preserve">วันอังคารที่</w:t>
      </w:r>
      <w:r>
        <w:t xml:space="preserve"> </w:t>
      </w:r>
      <w:r>
        <w:t xml:space="preserve">25</w:t>
      </w:r>
      <w:r>
        <w:t xml:space="preserve"> </w:t>
      </w:r>
      <w:r>
        <w:t xml:space="preserve">มิถุนายน</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วันนี้ฉุกละหุกหน่อยนะคะ เพราะว่าฝนตกนะคะ เด็ก ๆ เด็ก ๆ ทั้งหมดยืนขึ้นค่ะ วันนี้เราเจอกันครั้งแรกนะคะ กับพี่ล่าม หัวหน้าบอกสวัสดีพี่ล่ามด้วย โอเค วันนี้นะคะ ฝนตกตั้งแต่ตอนกลางคืนเลยจนถึงช่วงเช้า แล้วตอนนี้ก็ยังตกอยู่นะคะ มีใครรู้สึกไม่สบายไหมลูก ไม่มี แข็งแรง แข็งแรงหมดเลยนะคะ วันนี้เพื่อนเรามาครบหรือยังคะ ห้องเรา 4/1 ยังขาดใคร ครบหรือยังลูก ครบแล้ว มี 5 คนเหรอคะ มี 5 คน 2 คนกลับบ้าน กลับบ้าน ไม่สบายยังไม่มาใช่ไหมคะ โอเค 2 คนนะคะ เพราะฉะนั้น วันนี้นะคะ วันนี้ 5 คนนี้จะต้องตั้งใจเรียนนะลูก ม.4 นะคะ ม.4 ยังไม่เคยเจอพี่ล่ามเลย เดี๋ยวครูจะให้นักเรียนนะคะ ออกมาแนะนำตัวกับพี่ล่ามเป็นชื่อภาษามือของตัวเองนะคะ เพราะว่าพี่จะได้ตามพวกเราได้ด้วยนะคะ โอเคนะ ตอนที่ออกมาให้ลูกออกมายืนตรงหน้ากล้องนะคะ ออกมายืนตรงหน้ากล้อง แล้วก็มองกล้องนะคะ แล้วก็พอดีแนะนำตัวเองเป็นชื่อภาษามือ เริ่มใครก่อนดี กิ๊บก็ได้ กิ๊บมา กิ๊บมา ไม่ใช่หน้ากระดานนะลูก โอเค อย่างนั้นแหละ มองกล้อง มองกล้อง กิ๊บนะคะ อันนี้น้องกิ๊บนะคะ โอเค สะกดชื่อเล่นหน่อยลูก น้องชื่ออะไรเอ่ย ชื่อเล่นว่าอะไร น้องอะไรนะ ครูยังจำชื่อเล่นลูกไม่ได้เลย เพิ่งเจอกันใหม่ ๆ แต่ครูก็ยังจำชื่อเล่นไม่ได้เลย แบม โอเค มาเลยค่ะ ดูนะ โอ้โห ทำไมกางเกงเป็นอย่างนั้นล่ะลูก ไปคลุกสีมาเหรอ ทำไมระบายสีแล้วดูกางเกงตัวเองเหมือนเอาตัวเองลงไปอาบสีเลยนะคะ ได้ซักบ้างหรือเปล่ากางเกงนี่ มันไม่ออกใช่ไหม อ๋อ แนะนำตัวได้เลยค่ะ สะกดชื่อเล่นด้วย โอเค มาค่ะ คุณ พี่เฟรมมาเลย แนะนำตัวเองสิลูก ไม่ต้องไม่ต้องอายไม่ต้องเขิน ชื่อเล่นว่าอะไร สะกดสิ น้องเฟรมนะคะ น้องเฟรม โอเค เอกลักษณ์วันนี้ใส่หมวก มันหนาวขนาดนั้นเลยเหรอ เฟรม เฟรมมันหนาวเหรอ ไม่ไปมัว ทำไมอ่ะ หนาวไหม ประยุทธ์ออกมาสวัสดีพี่เขาหน่อยลูก สวัสดีครับ ชื่ออะไร อย่างนี้ อย่างนี้ โอเค ธยุทธ อย่างนี้นะคะ ไปนั่งที่ได้เลยลูก แล้วรู้จักพี่เขาหรือยังพี่ล่ามรู้จักหรือยังเอ่ย อยากให้พี่ล่ามแนะนำชื่อภาษามือ เคยคุยเคยเจอไหมน่ะ ไม่เจอเลยเหรอ ครั้งแรกใช่ไหมคะ ครั้งแรก เพราะเราตอน ม. 3 เราไม่ได้ใช้ห้องออนไลน์นะคะ เราไม่ได้ใช้บริการพี่ล่าม ซึ่งมี 4 ม 5 ม 6 นะคะ มีอยู่ 5 ระดับ ที่ได้เรียนกับพี่ล่ามด้วยพี่ล่ามช่วยเป็นภาษามือล่ามภาษามือให้ครูเดี๋ยวให้พี่ล่ามแนะนำตัวหน่อยค่ะ กับน้อง ๆ หน่อยค่ะ จำได้หรือยัง เราก็จะเจอกันบ่อย ๆ กับพี่เขา เพราะฉะนั้น เรามาตั้งกฎกันดีกว่านะลูก ข้อตกลงในห้องเรียนนะคะ เนื่องจากเรานี่เพิ่งเข้ามาในห้องนี้ครั้งแรกนะ เพราะฉะนั้น สิ่งที่ลูกยังไม่รู้คืออะไร ตอนที่เรียนนะคะ ตอนที่เรียนน่ะ มันจะดูทั้งหน้าจอดูทั้งพี่ล่าม ดูทั้งครูปิ๊ก ดูหนัง อยู่นะคะ ที่สอนอยู่ เพราะฉะนั้น ครูจะพยายามพูดช้า ๆ นะคะ ไปช้า ๆ พูดที่จะให้ลูก ๆ ได้ดูภาษามือพี่ล่าม ได้ทัน แล้วก็เวลาครูให้ทำกิจกรรมนะคะ เวลาครูให้ทำกิจกรรม ลูกต้องตั้งใจทำนะคะ ไม่เล่นนะคะ ไม่เหมือน ม.ต้น นะ ม.ต้น นี่เล่นกันเยอะมากเลย ม.ปลายต้องตั้งใจเรียนแล้ว เพราะว่าโตแล้วนะคะ โตแล้ว ทีนี้รอดูนะคะ ว่าเวลาตอนเช้าที่เราขึ้นมา เนื่องจากเราเป็นคาบแรกของการเรียนการสอน กิจกรรมตอนเช้านะคะ หน้าเสาธง รีบนะคะ เสร็จแล้วปุ๊บนี่ ลูกจะต้องรีบขึ้นมาในห้องนี้เลย อย่างวันนี้ยังช้าอยู่ ยังช้าอยู่นะคะ พี่กิ๊บเดินขึ้นมาก่อนกับ 2 คน แล้วอีก 3 คนนี้ก็ช้านะคะ ช้า ต่อไปไม่เอานะ ให้ตรงเวลา เพราะว่าครูก็จะเริ่มสอนตรงเวลาเหมือนกันนะคะ พี่ล่ามล่ามเขาก็จะมารอเหมือนกันนะคะ เราจะต้องมีความรับผิดชอบตรงต่อเวลา ยอมรับไหม โอเคนะลูก โอเคนะคะ เยี่ยม ทีนี้เราจะมาดูกัน เรื่องที่เราจะเรียนนะคะ ใน ม. 4 ซึ่งครูก็สอนไปบ้างแล้ว ครั้งที่แล้วที่ครูเจอกับเด็ก ๆ นะคะ วันนี้เราเรียนเรื่องเซตนะ ครูจะมาทบทวนเรื่องเซตให้ลูก ๆ นะคะ จำได้ไหม ครั้งที่แล้วครูสอนเรื่องเซตนะ คุ้นกับคำนี้ไหมคะ คุ้นไหม คุ้นไหมคะ วันนี้ครูจะสอนเรื่องที่มา แล้วก็ใครที่เป็นคนค้นพบทฤษฎีเซตนะคะ ความหมายของเซตมันคืออะไร นะ คนนี้ ผู้ชายคนนี้คือคนคิดค้นทฤษฎีเซตขึ้นมา เขาก็เลยให้ระบุว่าเป็นผู้เป็นบิดาแห่งคณิตศาสตร์นะคะ คนนี้ นักวิทยาศาสตร์ชาวเยอรมัน ชื่อเกออร์ค คันทอร์ นะคะ มันจะเกิดขึ้นในช่วงปลายศตวรรษที่ 19 นานมากเลยลูก นานมากแล้ว เขาอยู่ที่เยอรมันนะคะ เป็นคนเยอรมันคนนี้ ต่างชาตินะ แต่ว่าคิดเรื่องเซตนะคะ เป็นคนคิดเรื่องเซตขึ้นมา พอคิดเรื่องเซตแล้ว มันถูกนำมาใช้ประโยชน์มากมายเลยนะคะ ตอนนี้ในปัจจุบันนี้เรื่องของ เกี่ยวข้องกับรอบตัวเรา เกี่ยวเลยเกี่ยวกับเรื่องของสถิตินะคะ เรื่องของสถิติคืออะไร ข้อมูลนะคะ ข้อมูลต่าง ๆ อย่างเช่น ข้อมูลการ รับสมัครนักเรียน ปีนี้เป็นอย่างไรของโรงเรียนโสตศึกษาจังหวัดอุดรธานีนะคะ สถิติจำนวนลดลง เพิ่มขึ้นนะคะ หรือว่าการจัดกลุ่มของผู้พิการที่เรารับเข้ามาเรียนนะคะ มีกี่คน มีกี่ประเภทนี่ ก็คือใช้ในเรื่องของเซตเข้ามาช่วยในด้านของสถิตินะคะ แล้วก็เรื่องของจำนวนต่าง ๆ การหา การหา ใช้เซตนี่มาหาจำนวนนะคะ เรื่องของตรรกศาสตร์ ประพจน์พวกนี้นะคะ แล้วก็ฟังก์ชัน เดี๋ยวคำศัพท์พวกนี้นะคะ ลูกอาจจะไม่ชิน ไม่ชิน เพราะว่ายังไม่เคยเจอนะคะ ยังไม่เคยเจอ แล้วเซตก็เป็นครั้งแรกเลยที่เราเจอกัน ใช่ไหมคะ ม.4 เทอม 1 เราเรียนเรื่องเซต เราเรียนเรื่องตรรกศานะคะ แล้วจะไปเจอตอนเทอม 2 กษัตริย์นะคะ ฟังก์ชั่นม 5 จำนวนนี่ มันจะมีมาเรื่อย ๆ นะคะ จำนวนนี้มีจะมีมาได้เรื่อย ๆ ทุกชั้นเลยที่เราเรียนนะ แค่นี้ครูอยากให้รู้แค่นี้ว่าใครเป็นคนก่อตั้ง ใครเป็นคนค้นพบทฤษฎีเซตนะคะ ชื่ออะไรลูก คนนี้ชื่ออะไร ให้ให้ชื่อภาษามือว่าอย่างไรดีล่ะ จากหน้านี่เราจะได้คุยกัน อันนี้นะมีภาพมาให้แล้วก็ชื่ออะไรคะ อย่างนี้เหรอลูก รูปหนวดนี้หรอ มีหนวดด้วย มีหนวดด้วย เถอะนะคะ เดี๋ยวถ้าสมมุติว่าครูถาม ใช่ไหม ทุกคนตกลงกันนะ เสร็จแล้ว ภาพต่อไปนะคะ ห้อง ม. 4/2 ครูก็จะใช้ภาษามือ คุยกับ ม.4/2 นี่ว่าผู้ชายคนนี้แหละ จะใช้ชื่อภาษามือแบบนี้นะ ที่เรียกเป็นผู้คิดค้นทฤษฎีเซตนะคะ โอเคนะ จำได้แล้วนะ จำได้แล้วนะ แล้วเวลาสื่อสารกันนะคะ ใช้ภาษามือบอก มีด้วยเหรอ หัวว่าง ๆ ใช่ มีหนวดใช่ไหม มีหนวดเยิ้มลงมา แล้วก็รูปหัวอย่างนี้เหรอลูก มีหนวดแล้วค่อยไปลูบหัวนะ ไม่ลูบหัวได้ไหมลูกมีแค่หนวดก็พอแล้วมั้ง มีหนวดสัญลักษณ์เขามีหนวดนะ มีหนวด มีหนวด แล้วก็จะใช้ขยายความว่าเป็นผู้ก่อตั้ง เป็นผู้คิดค้นทฤษฎีเซต โอเคนะ ก่อนอื่นเลยลูก มันเกิดขึ้นมาศตวรรษที่ 19 สาเหตุที่มันเกิดขึ้นมาเพราะอะไรคะ ลูกเห็นภาพนี้ไหม อันนี้คือภาพของโลกนะคะ เป็นภาพโลกย่อลงมา เจออะไรบ้างคะอยู่ในนี้ พูดได้ภาษามือได้ ในภาพนี่ ชื่ออะไรบ้างลูก มีอะไร มีอะไร มีโรงแรม มีปลา มีสัตว์ มีนก ใช่ มีนก ภูเขา มีหญ้า อันนี้อะไร บ้าน มีบ้านนะคะ มีบ้าน ในโลกนี่ ใช่ ๆ มีทั้งโรงแรม มีทั้งสิ่งก่อสร้างต่าง ๆ นี่ในโลกนี้ พบเยอะแยะมากมายเลยนะคะ เขาอยู่รวมกันเป็นอย่างไรคะ เขารวมกันอยู่เป็นแบบไหน แยกกันอยู่หรือว่าอยู่ด้วยกัน ในภาพนี่ เขาอยู่ตัวคนเดียว แยกออกไปอยู่คนเดียว สิ่งเดียว หรือว่าเขาอยู่ด้วยกัน เขาอยู่รวมกัน อันไหน ตอบ ๆ ๆ ใครจะตอบครู สิ่งต่าง ๆ ให้เขาอยู่รวมกันไหม หรืออยู่แยกกัน บนโลกนี้ รวมหรือแยก รวมกันไหมลูก รวมหรือแยก ใครบอกให้บอกว่าแยก ใครบอกว่าแยก ใครบอกว่ารวม แยก พี่เฟรมบอกอะไร นี่คือแยกเหรอลูก แยก พี่เฟรม รวมหรือแยก รวมกัน ทยุทธก็บอกว่ารวมกันนะ ลูกอันนี้แยกใช่ไหมคะ แยก กิ๊บ ๆ แยก คนที่ตอบถูกตอนนี้นะคะ ในโลกในภาพนี่ เขาอยู่กันแบบรวมกันอยู่นะ เห็นไหม นี่ ไก่นี่เขาก็อยู่รวมกันกับบ้าน อยู่ในภาพบ้าน หยุดอยู่กับต้นไม้ใช่ไหมคะ ดอกไม้เขาก็รวมกันอยู่ ทะเลทรายเห็นไหม ภูเขา ทะเลทรายก็มีกระบองเพชรนะคะ รวมกันอยู่ ทุกสิ่งทุกอย่างที่อยู่บนโลกมันรวมกันอยู่ด้วยกัน มันรวมอยู่ด้วยกันแบบไม่มีการจัดระเบียบนะลูก เวลาเราจะไปหาเราจะมองหา ถ้าสมมติครูปิดภาพนี่ แล้วครูถามว่าในภาพนี้จะมีนกอยู่ ให้ลูกมองที่ภาพปุ๊บนะคะ มองภาพปุ๊บแล้ว ให้หานก ลูกจะใช้เวลาในการหานานไหม หานานหรือหาง่าย หาเร็ว เจอเร็วไหมคะ กว่าจะสแกนสายตา กว่าจะไล่สายตานะคะ ใช่ เห็นไหม ครูถามว่านกแต่นักเรียนตอบช้ามากเลย นกอยู่ตรงนี้ ต้องใช้เวลานะคะ ต้องใช้เวลาในการ ต้องมองต้องมองไล่ไปดูใช่ไหมคะ มองกวาดสายตาดูในภาพ อ๋อ นกอยู่ตรงนี้กว่าจะหาเจอ เพราะอะไร เพราะมันอยู่รวมกันนะคะ นี่ ทั้งหมดนี่มันอยู่รวมกัน มันยุ่งอยู่ มันไม่มีความเป็นระเบียบนะคะ หานี่ยาก ใช้เวลาใช่ไหม ถามว่าหาเจอไหม หาเจอ นะคะ มองนี่หาเจอ แต่ใช้เวลาในการค้นหานะคะ เขาก็เลยแบ่ง เริ่มแล้วนะ เขาก็เลยมาคิดวิธีการและ เอ๊ะ ทำอย่างไรนะคะ ทำอย่างที่จะแบ่งสิ่งของ พรุ่งนี้ ขอเป็นกลุ่มเป็นกลุ่มเพื่อที่จะให้ ความเป็นระเบียบเรียบร้อยเป็นหมวดหมู่แล้วก็การจัดหาได้ง่ายขึ้น นะคะ ในโลกนี้มีสิ่งของต่าง ๆ อยู่ด้วยกันมากมายเลย เขาก็เลยแบ่งออกเป็นกลุ่มใหญ่ ๆ นะคะ สามารถแบ่งออกเป็นกลุ่มใหญ่ได้ 2 กลุ่มด้วยกัน กลุ่มแรกฝั่งนี้ อะไรเอ่ยสิ่งมีชีวิตนะคะ สีเขียว ส่วนอันนี้จะเป็นสิ่งมีชีวิตที่อยู่บนโลก และอะไรคะ สิ่งไม่มีชีวิต ถ้าครูถามนะคะ บ้าน บ้านเป็นสิ่งมีชีวิตไหม บ้านอันไหน บ้านเป็นสิ่งมีชีวิตหรือไม่มีชีวิต อันไหนลูก ไม่มีชีวิต ใช่ เก่งมากเลย เก่งมากเลย แสดงว่าเรียนวิทยาศาสตร์มาดีมากเลย ม.ต้น นะคะ แล้วปลาล่ะลูก ปลา ๆ ๆ ปลา ๆ สิ่งมีชีวิต หรือไม่มีชีวิต มีไหมมีหรือไม่มี แล้วนี่นะลูก มีนะคะ เป็นสิ่งมีชีวิตปลาเป็นสิ่งมีชีวิต นกล่ะลูก นก นกเป็นสิ่งมีชีวิตหรือไม่มีชีวิต อันไหน ใช่ ชี้ทางนี้เลย สีเขียวนะคะ นิยามของคำว่า</w:t>
      </w:r>
      <w:r>
        <w:t xml:space="preserve"> </w:t>
      </w:r>
      <w:r>
        <w:t xml:space="preserve">“</w:t>
      </w:r>
      <w:r>
        <w:t xml:space="preserve">สิ่งมีชีวิต</w:t>
      </w:r>
      <w:r>
        <w:t xml:space="preserve">”</w:t>
      </w:r>
      <w:r>
        <w:t xml:space="preserve"> </w:t>
      </w:r>
      <w:r>
        <w:t xml:space="preserve">กับ</w:t>
      </w:r>
      <w:r>
        <w:t xml:space="preserve"> </w:t>
      </w:r>
      <w:r>
        <w:t xml:space="preserve">“</w:t>
      </w:r>
      <w:r>
        <w:t xml:space="preserve">สิ่งไม่มีชีวิต</w:t>
      </w:r>
      <w:r>
        <w:t xml:space="preserve">”</w:t>
      </w:r>
      <w:r>
        <w:t xml:space="preserve"> </w:t>
      </w:r>
      <w:r>
        <w:t xml:space="preserve">ทำไมเขาถึงสามารถแบ่งสิ่งของพวกนี้น่ะ ออกไปอยู่ในกลุ่มพวกนี้ได้ชัดเจน เพราะอะไร สิ่งมีชีวิตมันจะมีการเจริญเติบโตลูก มันจะมีวัฏจักรของเขา มีการเจริญเติบโต มีการกินนะคะ มีการกินมีการวัฏจักรเกิด แก่ เจ็บ ตาย ใช่ไหมทุกสิ่งทุกอย่างที่มีชีวิตเป็นอย่างไรคะ เกิดขึ้นมา โต เจริญเติบโตเสร็จแล้วก็ต้องย่อยสลายไปตายเหมือนกัน เหมือนกับคนเรานี่ลูก คนเราน่ะ คนเป็นสิ่งมีชีวิต เกิดถูกหรือเปล่า เราเกิดขึ้นมา กินอาหารเข้าไป เจริญเติบโตนะคะ เสร็จแล้วเราก็ตายไป อันนี้คือสิ่งมีชีวิต มันจะมีวัฏจักรมีการเคลื่อนไหวของสัตว์อยู่ในนี้ ในขณะที่อะไร ในขณะที่สิ่งมีชีวิต สิ่งไม่มีชีวิตในขณะที่เปลี่ยนพี่ล่ามแล้วนะคะ สังเกตดี ๆ ล่ะ ชื่ออะไรคะ แนะนำภาษามือ จำให้ได้นะลูก พี่ผู้หญิง ผู้ชายอย่างนี้ ดูนะคะ เมื่อสิ่งไม่มีชีวิตนี่ครูถามหน่อย บ้าน แล้วก็โรงแรมนี่ อาคารต่าง ๆ นี่ เขาสร้างขึ้นมาเสร็จปุ๊บนี่ มันมีการเจริญเติบโตไหมคะ มันมีการขยายตัวแบบใหญ่ขึ้นไหม มีไหม มีหรือไม่มี ใช่ เขาสร้างขนาดไหนมา มันก็อยู่อย่างนั้นนะคะ มันก็อยู่อย่างนั้นนะคะ มันก็อยู่อย่างนั้น อันนี้คือข้อแตกต่าง มันกินอาหารไหม บ้านนี่ต้องไปเลี้ยงมันไหม ไม่ได้เลี้ยงนะคะ บ้านนี่ไม่ต้องไปหาอาหารให้เขาใช่ไหมคะ ไม่ได้เลี้ยงดูเขา เขาก็เลยสามารถแบ่งออกมาเป็นกลุ่ม ๆ ได้อย่างชัดเจน ในโลกนี้สามารถแบ่งออกเป็นกลุ่มใหญ่ ๆ ได้ ก็คือสิ่งมีชีวิตกับสิ่งไม่มีชีวิตนะคะ อันนี้คือการจัดระเบียบ จัดกลุ่ม จัดหมวดของสิ่งของที่เราพบ ซึ่งเป็นจุดเริ่มต้นของคำว่า</w:t>
      </w:r>
      <w:r>
        <w:t xml:space="preserve"> </w:t>
      </w:r>
      <w:r>
        <w:t xml:space="preserve">“</w:t>
      </w:r>
      <w:r>
        <w:t xml:space="preserve">เซต</w:t>
      </w:r>
      <w:r>
        <w:t xml:space="preserve">”</w:t>
      </w:r>
      <w:r>
        <w:t xml:space="preserve"> </w:t>
      </w:r>
      <w:r>
        <w:t xml:space="preserve">นะคะ เมื่อศตวรรษที่ 19 ที่แล้วมา โอเคนะ เรามาดูความหมายนะคะ ในวิชาคณิตศาสตร์นะคะ ในคณิตศาสตร์นะ เขาให้ใช้คำว่า</w:t>
      </w:r>
      <w:r>
        <w:t xml:space="preserve"> </w:t>
      </w:r>
      <w:r>
        <w:t xml:space="preserve">“</w:t>
      </w:r>
      <w:r>
        <w:t xml:space="preserve">เซต</w:t>
      </w:r>
      <w:r>
        <w:t xml:space="preserve">”</w:t>
      </w:r>
      <w:r>
        <w:t xml:space="preserve"> </w:t>
      </w:r>
      <w:r>
        <w:t xml:space="preserve">นี่พูดถึงอะไรนะคะ เซตตัวนี้นะ เขาจะบอกว่าเป็นกลุ่มของสิ่งของต่าง ๆ นะคะ เมื่อกล่าวถึงสิ่งใด เมื่อกล่าวถึงกลุ่มใด สามารถทราบได้แน่นอนว่าสิ่ง… มีอะไรที่อยู่ในกลุ่ม พอเราบอกว่ากลุ่มของ … เราสามารถบอกได้เลยว่ามีอะไรที่อยู่ในกลุ่มนั้น นี่คือความหมายของเซต ใช่ หรือว่า พอเราบอกกลุ่ม … เราสามารถบอกได้ว่าสิ่งนี้ไม่ได้อยู่ในกลุ่มนะคะ สามารถระบุได้ว่ามีอะไรที่อยู่ในกลุ่มนั้น มีหรือไม่มีได้อย่างชัดเจนนะคะ อย่างเช่นอะไร ตัวอย่างสิ่งมีชีวิตลูก เห็นไหมสิ่งมีชีวิต อันนี้เป็นกลุ่มของอะไรคะ กลุ่มของสัตว์ เขาระบุแล้วนะ บ้านมันเป็นกลุ่มของสัตว์ ฉะนั้น กลุ่มของสัตว์เห็นไหมคะ เขาก็เลยไปเลือกเอาใช่ ไปหยิบเอาสัตว์ที่อยู่บนโลกนี่นะ มาจัดเป็นกลุ่มอยู่ในกล่องเดียวกัน เป็นกลุ่มของสัตว์ มีอะไรบ้างคะ มีนก มีปลา มีอะไร มีอะไรอีก มีไก่นะคะ ชัดเจนมากเลย ครูถาม บ้าน บ้านอยู่ในกลุ่มของสัตว์ไหม บ้านอยู่ในกลุ่มนี้ไหมคะ ไม่อยู่ เห็นไหม มันบอกได้ชัดเจนถึงสิ่งของต่าง ๆ ที่มีอยู่ หรือไม่อยู่ในกลุ่มนั้น ๆ นะคะ อันนี้ดูใหม่ อันนี้คือกลุ่มของอะไร ใช่ กลุ่มของต้นไม้ แยกออกมาเลยลูก ต้นไม้ หยิบต้นไม้ออกมา อันไหนที่มันไม่เกี่ยวกับต้นไม้เราก็ไม่ได้หยิบออกมา เพราะมันไม่ได้อยู่ในกลุ่มใช่ไหมคะ มีต้นอะไรบ้าง มันมีต้นอะไรบ้างเอ่ย สนฉัตร สนฉัตร นี่มันจะเจอที่ไหนลูกสนนะคะ พวกสนอาจจะอยู่แถว ๆ ทะเลนะคะ หรืออยู่ตรงที่เราหนาว ต่างประเทศไทยที่หนาว ๆ นะคะ ว่าจะมีต้นสนด้วย ใครเคยดูละครไหม ดูหนังนะคะ เขาก็จะมีแบบหิมะ หิมะตก แล้วก็จะมีต้นสนนะคะ นี่ก็คือจะเกิดอยู่บริเวณนี้นะคะ แล้วอันนี้คือกระบองเพชร กระบองเพชรคือต้นนี้ลูก มันเกิดที่ไหนคะ ใช่ มีหนามนะคะ มันมีหนามด้วย มันเกิดที่ทะเลทราย แต่ว่ามันทนได้ดีนะคะ ความแห้งแล้งนี่มันสามารถอยู่ได้ แต่ตอนนี้ประเทศไทยเราก็มีการเลี้ยงใช่ไหม ใครปลูกแคตตัสบ้าง ที่บ้านมีไหม ที่บ้านของตัวเองมีไหม ถึงจะไม่ใช่ทะเลทรายก็สามารถปลูกได้นะคะ เราก็ดูแลรักษาเขา เรื่องของการให้น้ำนะคะ เรื่องของการให้ปุ๋ย น้ำนี่นาน ๆ ทีให้ทีนะคะ ไม่ใช่รถทุกวันลดเยอะ ๆ นี้ไม่ได้มันจะตายนะคะ อาจจะเป็นต้นมะม่วงนะคะ ต้นแคนาพวกนี้ ก็คือกลุ่มของต้นไม้สามารถจัดมาอยู่ตรงนี้ได้ มีอะไรอีก ในกลุ่มสิ่งไม่มีชีวิตลูก เห็นไหมเมื่อกี้สิ่งมีชีวิตไปแล้ว เขาแบ่งย่อยลงไปอีกนะลูก สิ่งไม่มีชีวิตสามารถบอกกลุ่มย่อยเข้าไปอีกว่าเป็นกลุ่มของสิ่งก่อสร้าง สิ่งก่อสร้างก็เป็นพวกบ้าน พวกโรงแรมนะคะ สะพาน พวกนี้ที่มนุษย์สร้างขึ้นมา ไม่มีชีวิตอีก ก็คือกลุ่มของภูเขานะคะ ภูเขาแต่ละที่จะเรียกต่างกันนะ ภูเขาน้ำแข็งนะคะ ในคณิตศาสตร์ จะมีกลุ่มต่าง ๆ มากมาย กลุ่มของตัวอักษรภาษาอังกฤษ ก็จะแบ่งชัดเจน เราจะรู้เลยว่า อ๋อ ตัวอักษรอังกฤษ มีอะไรบ้าง a b c d จนถึง z เลยนะคะ ที่อยู่ในนี้ 1 ที่อยู่ในนี้ มีไหมคะ มีเลข 1 อยู่ในนี้ไหม อักษรภาษาอังกฤษ อักษรอังกฤษมีไหมคะ เลข 1 อยู่ในนี้ไหมคะ นิดหนึ่งนะ อยู่ไหม อยู่ในกลุ่มของอักษรอังกฤษไหมคะ ไม่อยู่ ใช่ ไม่อยู่ ไปอยู่ตรงไหนลูก ในกลุ่มนี้ มันอยู่ในกลุ่มของตัวเลขนะคะ อยู่ตรงนี้ ตัวเลขมันอยู่ในกลุ่มของตัวเลข ใช่ กลุ่มของเครื่องเขียน เครื่องเขียนนะคะ กลุ่มของสิ่งมีชีวิตที่พูดไปแล้วตัวอย่าง ก่อสร้าง สิ่งก่อสร้าง กลุ่มของเครื่องดนตรีนะคะ สามารถเพิ่มเติมเข้ามาได้ตรงนี้ นอกจาก 3 อย่างนี้แล้วนะคะ อันไหนที่เป็นเครื่องดนตรี นักเรียนสามารถที่จะเพิ่มเข้าไปตรงนี้ได้นะคะ เรขาคณิต อันนี้มีวงกลม ใช่ไหมคะ สี่เหลี่ยม สามารถเพิ่มห้าเหลี่ยม หกเหลี่ยมมาได้นะคะ เห็นไหม เซตคือการบอกนะคะ ว่ามีอะไรที่อยู่ในกลุ่มนั้นได้อย่างชัดเจน ทีนี้ดู ถามหน่อย ถ้าครูระบุว่าเซตของอะไรคะ ใช่ เซตของวันใน 1 สัปดาห์ มันหมายถึงอะไร มีอะไรอยู่ในนี้ เขาบอกว่าเซตของวันใน 1 สัปดาห์มีอะไรบ้าง ที่อยู่ในนี้ ใช่ วันจันทร์หมดหรือยัง วันจันทร์แล้ววันอะไร พี่เฟรม ครูถามหน่อย ดูนะ ดูพี่ล่ามนะเซตของวันในหนึ่งสัปดาห์มีอะไรบ้างลูก มีอะไรบ้าง เซตของวันในหนึ่งสัปดาห์ มีวันจันทร์ อังคาร พุธ พฤหัสบดี ศุกร์ เสาร์ อาทิตย์ หมดหรือยัง หมดแล้วนะคะ เก่งมาก เพราะอะไร เพราะวันที่อยู่ที่เราพบอยู่ในสัปดาห์มีแค่ 7 วันถูกหรือเปล่า มีแค่ 7 วัน เสร็จแล้วมันก็จะวนกลับคืนมาซ้ำอันเดิม เมื่อไหร่ที่มันเป็นซ้ำวันเดิม วันจันทร์ แล้วกลับมาเจอวันจันทร์อีก เขาจะไม่นับนะคะ ไม่ใช่วันจันทร์ วันจันทร์ ใส่เข้าไปอีก อันไหนที่เหมือนกัน ซ้ำกันก็จะเรียกแค่ 1เห็นไหม วัน อันนี้คือความหมายเซตของวันใน 1 สัปดาห์นะคะ ก็จะมีวันจันทร์ วันอังคาร วันพุธ วันพฤหัสบดี วันศุกร์ วันเสาร์ และวันอาทิตย์นั่นเอง ลูกสามารถอ่านข้อความที่ครูเขียนได้ ครูบอกว่าเซตของนะคะ คำว่า</w:t>
      </w:r>
      <w:r>
        <w:t xml:space="preserve"> </w:t>
      </w:r>
      <w:r>
        <w:t xml:space="preserve">“</w:t>
      </w:r>
      <w:r>
        <w:t xml:space="preserve">เซตของ</w:t>
      </w:r>
      <w:r>
        <w:t xml:space="preserve">”</w:t>
      </w:r>
      <w:r>
        <w:t xml:space="preserve"> </w:t>
      </w:r>
      <w:r>
        <w:t xml:space="preserve">นะ เซตของ ของอะไร ตัวนี้จะเป็นตัวบอก เป็นตัวบอกว่ากลุ่มอะไรนะคะ ที่อยู่ในนี้ เซตของวันใน 1 สัปดาห์ เพราะฉะนั้น เราต้องรู้แล้วว่าอยู่ในกล่องนี้ อยู่ในหมวดนี้คืออะไร ที่เป็นสมาชิกนะคะ เซตของอะไรลูก นักเรียน นักเรียน ม.ไหน ม.4/1 โรงเรียนอะไรคะ โรงเรียนอะไร โสตศึกษาจังหวัดอุดรธานี ไปเอาโรงเรียนอื่นมาไม่ได้นะ ห้ามไปเอาโรงเรียนอื่น 4/2 เอามาได้ไหม ไม่ได้นะคะ ไม่ได้ เพราะไม่ได้อยู่ในกลุ่มนี้ มีใครบ้าง 4/1 นะลูก อันนี้คือข้อมูลที่ครูนำมาจากงานทะเบียนรายชื่อห้อง ม.4/1 อันนี้ถูกไหมคะ ถูกนะคะ มีชื่อครบไหม ครบหมดทุกคนเลยนะคะ เพราะฉะนั้น เซตของนักเรียน ม.4/1 ก็คือนี่แหละ นางสาวอะไรบ้างนี่ 1 2 3 4 5 6 7 7 คนด้วยกันนะคะ ห้องนี้ 7 คนด้วยกัน อันนี้ก็คือความหมายของเซตของนักเรียน ม.4/1 โรงเรียนโสตศึกษาจังหวัดอุดรธานี ก็คือทั้งหมดมีอยู่ 7 คน ตามรายชื่อนะคะ ครูเพิ่มแล้ว ทีนี้ถ้าเรา… ใช่ ดีมาก มีเท่าไรนะ มีเท่าไรนะ ม.4/1 นะลูก แต่เป็นผู้ชายมีกี่คน น้ำก่อนนะก่อน 4 คน เราอยู่ด้วยกันมาตั้งหลายปี แต่เราก็ต้องมานับถือลูกมีกันแค่ 7 จำไม่ได้เลยว่าผู้ชายมีกี่คน โอเค ผู้ชายมี 4 คนนะคะ เห็นไหม ฝั่งไหน อันนี้ถ้าครูให้แทน A A ตัวนี้ B ฝั่งนี้ อันไหนคือคำตอบหรือ B คะกลุ่มไหน A หรือ B ถูกกลุ่มไหน ธยุทธหลับไปแล้ว ไม่สบายหรือเปล่า เพื่อนไม่สบายหรือเปล่า ไม่เป็นไร ปล่อยให้เขาไปมีความสุขเป็นของตัวเองก็แล้วกัน ดูนะ ให้เลือกกลุ่ม A กับ B กลุ่มไหน กิ๊บอยู่กลุ่มไหนกลุ่มไหน ตอบซิสิ กลุ่มนี้หรือกลุ่มนี้ที่เป็นนักเรียนชายB B ถูกไหมนะ กิ๊บจะตอบถูกไหม ถูกต้องนะคะ B ถูกนะคะ เพราะเขาบอกว่ากลุ่มของนักเรียนชาย นะคะ เราจะเอาไปทั้งหมดไม่ได้นะคะ เราก็ต้องแยกออกมาเป็นกลุ่มชื่อของ… ชื่อของกลุ่มนั้น ทีนี้เปลี่ยนแล้ว กลุ่มของนักเรียนหญิง ผู้หญิง ผู้หญิง ครูเฉลยหรือเปล่า ถูกหรือผิดนี่ ถูกหรือผิด อันไหน อันไหนถูกหรือผิด อันนี้ถูกไหมผิดไหม หรือถูกเนี่อันนี้ครูทำถูกไหม ครูถามอันนี้ถูกหรือผิด A กับ B ไหน เซตกล่องใช่ไหม แสดงว่าคุณจะต้องสลับอะไรคะ สัญลักษณ์ ใช่ไหม เอาผิดได้มาใส่ทางฝั่ง B แล้วเอาเครื่องหมายถูกไปสลับที่ A ถูกหรือเปล่า ไม่ใช่ตามครูนะลูก ลูกจะต้องดู แล้วก็สังเกตดี ๆ ว่าถูกไหม ต้องตรวจด้วยนะคะ ช่วยตรวจด้วย เขาบอกว่าเซตของนักเรียนหญิง คือตรวจให้มาของนักเรียนหญิง ก็คือกลุ่มของนักเรียนหญิงม 4/1ถ้าจะมาเอาเป็น B มันเป็นกลุ่มของอะไรคะ กลุ่มของนักเรียนชาย ซึ่งไม่ตรงกับโจทย์ที่เขาให้มานะคะ เข้าใจนะ เพราะฉะนั้น ก่อนที่จะตอบลูกจะต้องสังเกตดี ๆ ว่าโจทย์เขาให้อะไรมานะคะ บางทีกูอาจจะหลอกก็ได้นะเราก็ย้ายตลาดนะคะอาทิตย์นี้ช่วงกิจกรรมแล้วลูกกูจะให้ลูกแบ่งออกเป็น 2 กลุ่มนะเอาใครดีผู้หญิงกับผู้หญิงหรือผู้ชายผู้ชาย หรือว่าสลับอันนี้ น้องแบมมาแบ่งครึ่ง แบ่งกับแบงค์กับกิ๊บนะลูก นะ แล้ว 3 คนนี้ รวมกัน 3 คน มานั่งด้วยกัน ปลุกธยุทธด้วย ปลุกธยุทธด้วยให้เขาทำกิจกรรมด้วยตื่นหรือยังลูกไปล้างหน้าไหมคะ ล้างหน้าไหม ยิ้มอย่างเดียวเลย ตื่นขึ้นมาก็ยิ้มหวานให้ครูเลยิ ใช่ไหม ไปนั่งด้วยกันลูกไปนั่งด้วยกัน ครูจะแจกกระดาษให้แล้วก็สีให้ลูกนะคะ ครูจะให้นักเรียน บอกลักษณะวิสัยของต้นไม้ เคยเรียนไหม ลักษณะวิสัยของต้นไม้ มันเป็นอย่างไรนะคะ เราเคยเรียนแล้วล่ะ แล้วครูจะให้เราแยกต้นไม้ตามลักษณะวิสัยของเขา เราจะแยกถูกไหม อันนี้คือลักษณะวิสัยของต้นไม้มีอะไรบ้าง ลูกสิ่งที่แตกต่างกันสังเกตดี ๆ พี่เฟรม พี่เฟรมนั่งให้เรียบร้อยนะลูก ดูนะ ลักษณะวิสัยของต้นไม้มีอะไรบ้าง อันนี้คือไม้ต้น ลูกสังเกตดูภาพนี้ ต้นไม้ต้นนี้มันจะมีลำต้นจากพื้นดินนะลูก ตั้งขึ้นไปเลย ลำหนึ่งนี่ตั้งสูงขึ้นไปเลย ก่อนที่จะมีใบมันนะ ใบมันจะอยู่ข้างบน อันนี้คือไม้ต้นนะคะ เป็นกลุ่มหนึ่งนะคะ เป็นกลุ่มนึง กลุ่มที่ 2 กลุ่มที่ 2 ลูกจะสังเกตเห็นว่ามีกิ่งออกมาเหนือดิน ของต้นมันนะ มันจะมีหลายกิ่งมากเลยที่ออกมานะคะ ไม่ใช่ลำเดียวเหมือนกับไม้ต้นมันต่างกันนะ สังเกตดูดี ๆ อันนี้จะเป็นกิ่งแตกกอออกมาเสร็จแล้วก็มีใบเป็นพุ่มนะคะ เขาเรียกว่า</w:t>
      </w:r>
      <w:r>
        <w:t xml:space="preserve"> </w:t>
      </w:r>
      <w:r>
        <w:t xml:space="preserve">“</w:t>
      </w:r>
      <w:r>
        <w:t xml:space="preserve">ไม้พุ้ม</w:t>
      </w:r>
      <w:r>
        <w:t xml:space="preserve">”</w:t>
      </w:r>
      <w:r>
        <w:t xml:space="preserve"> </w:t>
      </w:r>
      <w:r>
        <w:t xml:space="preserve">อีกอันหนึ่งไม้ล้มลุกลูก ไม้ล้มลุกเนี่ยสังเกตยังไงำต้นของเขานะมันจะไม่แข็ง มันไม่มีเนื้อไม้ ลำต้นนี่ มันจะอ่อนเวลาเราจับแล้วมันจะเป็นนุ่ม ๆ นุ่ม ๆ นะคะ สัมผัสดูลำต้นมันอาจจะนุ่ม ๆ ไม่แข็ง ต่างจากไม้ต้นกับไม้พุ่ม ถ้าเราเอามือไปจับไปบีบนี่ อันนี้มันจะแข็ง ไม้ล้มลุกไม่แข็งจะนุ่ม ๆ นะคะ แล้วอายุก็จะสั้นด้วย เกิดขึ้นมาอาจจะประมาณปีหนึ่ง ออกดอก ออกผล เสร็จแล้วก็ตายไป ก็จะเป็นลักษณะของไม้ล้มลุก ตัวนี้ลูกไม้เลื้อยค่ะ ไม้เลื้อย ตัวนี้นะไม้เลื้อยมันจะเลื้อยไปเรื่อย ๆ เวลามันเจริญเติบโตนะ มันจะพันไปเรื่อย ๆ มันจะมีตะขอน่ะ เลื้อยไปตามดินก็ได้ เลื้อยไปตามดินนี่ เหมือนผักบุ้งไหม ไม่ใช่ทะเลน่ะลูก มันก็จะเลื้อยไปแต่ผักบุ้งนะคะ หรือตำลึง ตำลึงนี่เวลาเราจับขึ้นมาลูก เวลาเราจับตำลึงจากพื้นดินขึ้นมานะ จุบปุ๊บ พยายามให้มันตั้งตรง ไปปุ๊บ ไม่ตรงนะลูก มันก็จะหล่นลงมาเหมือนเดิมนะคะ อันนี้สังเกตง่าย ๆ ลักษณะวิสัยของไม้เลื้อยนะคะ และต่อไป คือ ไม้รอเลื้อย ต้นนี้สำคัญ มันจะมีลักษณะคล้าย ๆ กับไม้เลื้อย ลักษณะคล้ายกันเลยนะคะ แต่ตัวนี้เมื่อไหร่ก็ตามที่เรามีโครงนะคะ สร้างโครง สร้างบ้านให้เขายึด มันก็จะเลื้อยไปตามโครงที่เราสร้างขึ้น อย่างเช่นอะไร เฟื่องฟ้าลูก เฟื่องฟ้า ถ้าเราปลูกเป็นกอ ไม่มีโครงเลย อยู่กลางแดดนี่ มันก็จะเป็นลักษณะคล้าย ๆ เป็นไม้พุ่ม เพราะว่าเนื้อไม้มันแข็งนะ เฟืองฟ้าน่ะพอจับแล้วมันแข็งใช่ไหมคะ แล้วเราตัดทรงให้เป็นเหมือนไม้พุ่ม แต่ถ้าเมื่อไหร่เฟื่องฟ้า เราไปทำเสาไปทำหลัก แล้วก็ทำเป็นโครงบ้านให้เขานี่ ต่อมาไม่นานนะคะ เฟื่องฟ้าเดี๋ยวมันจะเลยขึ้นไปตามตามเสาที่เราทำโครงให้เขา เพราะว่ามันเป็นอยู่ในกลุ่มไม้รอเลื้อยนะคะ อันนี้ให้เด็กสังเกตดี ๆ และลักษณะวิสัยอื่น ๆ มีอะไรบ้าง ต้นไผ่ อันนี้ชัดเจนนะคะ ลูก ๆ รู้จักใช่ไหมคะ อยู่ใช่ไหมนี่ต้นไผ่น่ะเอาไปกินได้ เฟิร์นนะคะ เฟิร์นก็เป็นลักษณะวิสัยอื่น ๆ แล้วก็กล้วยไม้ พวกปาล์ม มะพร้าวนะคะ พวกนี้จะเป็น ลักษณะวิสัยอย่างอื่น โอเคนะ เดี๋ยวครูจะแจกกระดาษให้ลูกนะคะ แล้วให้ลูกดูแล้วก็สังเกตเลือกลักษณะวิสัยให้ตรงนะคะ ตัวอย่างอย่างนี้ มันเป็นภาพต้นไม้ที่อยู่ในโรงเรียนของเรานะคะ แต่แบบบ้านอันนี้ ต้นนี้เคยเห็นไหม ใครเคยเห็นบ้าง ต้นนี้ มี พบมีไหม ถ้าครูให้ลูกเลือกระบายสี เดี๋ยวครูจะแจกสีให้ด้วยนะ ให้เลือกมาลักษณะวิสัยอันใดอันหนึ่งนะลูก ต้นเดียวจะต้องมี 1 ลักษณะวิสัยเท่านั้น รู้ว่าตะแบกบ้าน ไม้ต้น ไม้พุ่ม ล้มลุก ไม้เลื้อย รอเลื้อย อันไหนมันตรงอันไหนมากที่สุด พี่กิ๊บ ตรงอันไหนลูก อันนี้ตัวนี้น่ะ จริงของเขาจะเป็นแบบไหน ออกมาชี้ก็ได้ เอามาใช้เลย เอามาชี้ในหน้าหน้าจอได้เลย เอามาสิให้กูหน่อยว่าต้นไหนดี มันมีดอก แต่ว่าต้นมันจริง ๆ น่ะ ลูกต้องมองภาพของต้นมันนะตรงลำต้นมันน่ะ อันนี้มันไม่มีภาพลำต้นให้ดู แต่ครูรู้ว่าลูก ๆ เคยเห็นต้นนี้แน่นอน ไหน ๆ ออกมาชี้สิพี่เฟรม ออกมาชี้สิว่าจะเลือกอันไหน ตัวไหน อันไหนลูกคิดว่าต้นไม้ต้นนี้จะอยู่ในกลุ่มไหนคะ ให้เลือก ให้เลือก ไม้พุ่มเหรอ อันนี้เหรอ แน่ใจ โอเค พี่เฟรมเลือกไม้พุ้มลูก พี่กิ๊บล่ะ สรุปเลือกอันไหนลูก ไม่ต้องตามเฟรมนะ แบม แบมบอกไม้ต้นนี้เลย เพราะว่าจริง ๆ เดี๋ยวครู เดี๋ยวเลิกเรียนแล้วตอนเที่ยงนะ ตอนที่เข้าแถวน่ะ ตอนที่ลูกเดินผ่านต้นนี้ไป ตะแบกนี่นะให้ลูกสังเกต ให้ลูกสังเกตลูกมองไปเลยว่ามันเป็นลักษณะแบบไหน อันนี้ มันเป็นลักษณะของไม้ต้นนะ ตะแบกน่ะ เป็นต้นไม้ที่แบบสูงขึ้นไปใช่ไหมคะ สูงลำเดียวเลย เนื้อดินน่ะ ลำเลียงไม่มีการแตกกิ่งแตกรอข้างล่างเลย ขึ้นไปแล้ว มันก็จะมีใบมีดอกแล้วก็มีผลมันอยู่ข้างบนนะคะ เพราะฉะนั้นข้อที่ 1 ตะแบกอยู่ไหน ให้ลูกระบายสีนะคะ เลือกสีระบาย ให้ใช้สีเขียวนะคะ เลือกสีเขียว ระบายตรงไหนระบายตรงต้นไม้เลยนะคะ ระบายต้นไม้ เฉพาะต้นนี้นะ ต้นที่เราไม่ได้เลือกไม่ต้องระบายนะคะ ว่างเอาไว้ ต้นนี้นะเป็นไม้ต้น เราก็เลือกสีมาระบาย เข้าใจไหมคะ เข้าใจนะ ทีนี้ต้นที่ 2 ดูลูก ต้นอะไรคะ เคยเจอไหมในโรงเรียน นี่เข็มแดง อันไหน อันไหน ชัด ต้นไหนออกมา มองไม่เห็น มันอยู่ไกลลูก ลูกมาชี้ว่าเป็นภาพไหนกันแน่ ใช่ไหม ถูกไหม กิ๊บก็บอกถูก แบมชี้ถูกนะคะ ไม้พุ่มนั่นเอง เข็มแดงเป็นไม้พุ่ม เพราะว่านี่ จริง ๆ ตัดเป็นแปลงนะ แล้วเขาแต่งเป็นสี่เหลี่ยมอย่างนี้นะคะ ภาพเป็นกลุ่มเป็นแปลง แต่ถ้าลูกแหวกเข้าไปเนี่ยข้างล่างพื้นดินเนี่ยนะี่ทำตามในรูป ก็จะเห็นสิ่งของเขาใช่ไหม ของเขานะ แต่กลัวมากมายเลย ก็คือไม้พุ่มนั่นเองนะคะ อันนี้ชัดเจนมากเลยนะหมากลูก ไม้ต้น เพราะอะไร เพราะอะไร ดูสิชัดมากเลย เห็นลักษณะของเขาเห็นไหม เหมือนภาพนี้เลยนะคะ ลูกก็ระบายสีให้ถูกต้อง ดูสังเกตจากลักษณะของเขาเองนะคะ ต้นที่ 4 ได้ไหม กล้วย กล้วย เป็นพืชอะไรดี ไม้ต้นตัดออกไปได้เลยนะคะ ไม้ต้นตัดออกไปได้เลย เพราะว่ามันไม่ได้แข็ง ถึงแม้ว่าลำต้น จริง ๆ อันนี้เป็นกาบใบนะลูก ไอ้ที่เป็นที่ลูก ลูกบอกต้นกล้วยนี่ จริง ๆ มันไม่ใช่ลำต้นนะคะ มันเป็นกาบของใบ ไม้พุ่มก็ไม่ใช่ ไม้อันไหน ล้มลุกไหม อันนี้ไหมคะ ตรงนี้เหรอ ลักษณะวิสัยอื่น ๆ จะแบ่งเป็นไผ่นะคะ แล้วก็พวกเฟิร์น กล้วยไม้ ไม่ใช่กล้วย อันนี้คือดอกกล้วยไม้ เป็นดอกไม้นะลูก อันนี้คือดอกกล้วยไม้ แต่ต้นนี้ คือ ต้นกล้วย นะ ต่าง ต้นกล้วยไม่ใช่ลักษณะนิสัยอื่น ๆ นะคะ ก็อยู่ในกลุ่มปกติ ลูกจะเลือกอันไหน ทีนี้มันจะเข้ากลุ่มไหนได้ในต้นกล้วยนะคะ 1. ไม้ต้น ลำต้นมันไม่แข็งแน่นอน ตัดไป ไม้พุ่ม มันไม่ได้แตกกอออกมาใช่ไหมคะ ตัดไป ไม้ล้มลุก ไม้ล้มลุก อันนี้อายุประมาณ 1-2 ปี แล้วก็ตรงจับดูมันนุ่ม ๆ นุ่มไหม ถ้าเราสัมผัสกับลำต้นมัน แล้วก็บีบ ๆ นี่ มันนุ่มไหมลูก สามารถบีบได้ไหมคะ บีบได้ แล้วอายุสั้นด้วย อยู่ 1 ปี เจริญเติบโตออกผลเสร็จปุ๊บ แล้วก็ตายไป ไหมคะ เพราะฉะนั้น มันจะอยู่ในกลุ่มของไม้ล้มลุกนั่นเองนะคะ ไม้ล้มลุกนั่นเอง ตัวนี้กลุ่มนี้ อันนี้คือกล้วย จะอยู่ในกลุ่มนี้นะคะ ไม้ล้มลุก อันนี้ก็ชัดเจน ชบาลูก เป็นอย่างไร กิ่งมันเป็นอย่างไร กล้องมันซูมไปตรงดินเลยนะนี่ ตรงให้เห็นลักษณะการแตกเลย เพราะฉะนั้น อยู่ไหนพี่กิ๊บ อยู่ไหนลูก 1 2 3 4 5 อันไหน 2 นั้นเอง ระบายตัวนี้ ง่ายไหม ครูว่าง่า นะ รูปภาพ รูปภาพ แล้วก็เลือกลักษณะวิสัยให้ตรงนะคะ มาแล้วพระเอกของเรา เฟื่องฟ้านั่นเอง ที่ครูพูดให้ฟังน่ เครื่องป๊าถ้าใครมองแบบนี้จะคิดว่าเป็นไม้อะไรคะ ไม้ต้น หรือไม่ก็ไม้พุ่มใช่ไหม เพราะมันเป็นกิ่งขึ้นไป แต่จริง ๆ แล้ว มันเป็นโครงเห็นไหมนี่ พอมันไปถึงหลังคา หลังคาอาคารปุ๊บนะคะ มันเกาะหลังคา แล้วเลื้อยไปเลยลูก กระจายไปตามหลังคาเลยเห็นไหม มันจะเป็นกลุ่มไหน กลุ่มนี้นั่นเอง รอเลื้อยนะคะ กลุ่มที่ 5 ไม้ต้น 1 ไม้พุ่ม 2 ไม้ล้มลุก 3 ไม้เลื้อย 4 และไม้รอเลื้อย 5. เฟื่องฟ้าเป็นอยู่ในกลุ่มรอเลื้อย เข้าใจนะ ทำแบบนี้ ทั้งหมดอยู่ 20 ภาพ ทั้งหมดมีอยู่ 20 ภาพนะคะ ดูนะ มีต้นพวกนี้แหละให้ดู ให้คุยกันแลกเปลี่ยนเรียนรู้กันนะคะ ในกลุ่ม ทั้งหมดมีอยู่ 20 ต้นด้วยกัน ให้นักเรียนคุยกัน แล้วเลือกระบาย แต่ก่อนที่จะระบายรอก่อนนะ ใช้ดินสอก่อนลูก ใช้ดินสอติ๊กก่อน ติ๊กก่อน เสร็จแล้วพอเราเลือกเสร็จครบ 20 ชนิดแล้ว ครูจะเฉลยนะคะ ครูจะเฉลย แล้วลูกดูว่าต้นไม้ที่ลูกเลิกลักษณะวิสัยนั้นถูกหรือเปล่า ถ้าไม่ถูกลูกค่อยแก้ไขอีกทีหนึ่ง เข้าใจนะคะ เข้าใจไหม โอเคเดี๋ยวครูแจกกระดาษให้ แล้วก็ให้ลูกได้ทำกิจกรรมนี้นะคะ เด็ก ๆ คะเวลาขอท้ายพี่ล่ามหมดแล้วนะคะ ว่ากิจกรรมของเรายังเหลืออยู่นะลูก โอเคนะ เวลาที่ครูขอท้ายะล่ามภาษามือหมดแล้ว ให้หัวหน้าขอบคุณที่ราบด้วยนะคะ 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1 (เช้า) 250667</dc:title>
  <dc:creator/>
  <cp:keywords/>
  <dcterms:created xsi:type="dcterms:W3CDTF">2024-06-25T03:30:38Z</dcterms:created>
  <dcterms:modified xsi:type="dcterms:W3CDTF">2024-06-25T0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ถุนายน 2567 เวลา 08.30 น.</vt:lpwstr>
  </property>
  <property fmtid="{D5CDD505-2E9C-101B-9397-08002B2CF9AE}" pid="3" name="subtitle">
    <vt:lpwstr/>
  </property>
</Properties>
</file>